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1D27E" w14:textId="77777777" w:rsidR="00CD12B9" w:rsidRDefault="00CD12B9">
      <w:r>
        <w:t>SOLUÇÕES SOLICITADAS SOBRE O TEMA 6</w:t>
      </w:r>
    </w:p>
    <w:p w14:paraId="290502EB" w14:textId="77777777" w:rsidR="00CD12B9" w:rsidRDefault="00CD12B9"/>
    <w:p w14:paraId="404DAE5D" w14:textId="77777777" w:rsidR="003345EF" w:rsidRPr="00CD12B9" w:rsidRDefault="00CD12B9">
      <w:pPr>
        <w:rPr>
          <w:b/>
        </w:rPr>
      </w:pPr>
      <w:r w:rsidRPr="00CD12B9">
        <w:rPr>
          <w:b/>
        </w:rPr>
        <w:t>Exercício 24</w:t>
      </w:r>
    </w:p>
    <w:p w14:paraId="7F26FA13" w14:textId="77777777" w:rsidR="00CD12B9" w:rsidRDefault="00CD12B9">
      <w:r>
        <w:t>CVT = CT – CF</w:t>
      </w:r>
    </w:p>
    <w:p w14:paraId="1554B85F" w14:textId="77777777" w:rsidR="00CD12B9" w:rsidRDefault="00CD12B9">
      <w:r>
        <w:t xml:space="preserve">CVT = </w:t>
      </w:r>
      <w:proofErr w:type="spellStart"/>
      <w:r>
        <w:t>CVme</w:t>
      </w:r>
      <w:proofErr w:type="spellEnd"/>
      <w:r>
        <w:t xml:space="preserve"> x Q = 18 x 50 = 900</w:t>
      </w:r>
    </w:p>
    <w:p w14:paraId="6E31C596" w14:textId="77777777" w:rsidR="00CD12B9" w:rsidRDefault="00CD12B9"/>
    <w:p w14:paraId="06760AB9" w14:textId="77777777" w:rsidR="00CD12B9" w:rsidRPr="00CD12B9" w:rsidRDefault="00CD12B9">
      <w:pPr>
        <w:rPr>
          <w:b/>
        </w:rPr>
      </w:pPr>
      <w:r w:rsidRPr="00CD12B9">
        <w:rPr>
          <w:b/>
        </w:rPr>
        <w:t>Exercício 26</w:t>
      </w:r>
    </w:p>
    <w:p w14:paraId="79861F2A" w14:textId="77777777" w:rsidR="00CD12B9" w:rsidRDefault="00CD12B9">
      <w:r>
        <w:t>A empresa tem prejuízos, mas deve continuar a produzir no curto prazo</w:t>
      </w:r>
    </w:p>
    <w:p w14:paraId="296684CC" w14:textId="77777777" w:rsidR="00CD12B9" w:rsidRDefault="00CD12B9"/>
    <w:p w14:paraId="5D01475F" w14:textId="77777777" w:rsidR="00CD12B9" w:rsidRPr="00CD12B9" w:rsidRDefault="00CD12B9">
      <w:pPr>
        <w:rPr>
          <w:b/>
        </w:rPr>
      </w:pPr>
      <w:r w:rsidRPr="00CD12B9">
        <w:rPr>
          <w:b/>
        </w:rPr>
        <w:t>Exercício 27</w:t>
      </w:r>
    </w:p>
    <w:p w14:paraId="151BE95F" w14:textId="77777777" w:rsidR="00CD12B9" w:rsidRDefault="00CD12B9">
      <w:r>
        <w:t>Nenhuma das anteriores</w:t>
      </w:r>
    </w:p>
    <w:p w14:paraId="6AD49D87" w14:textId="77777777" w:rsidR="00CD12B9" w:rsidRDefault="00CD12B9">
      <w:r>
        <w:t>A curva da oferta de uma empresa perfeitamente competitiva é dada pelo preço de equilíbrio de mercado.</w:t>
      </w:r>
    </w:p>
    <w:p w14:paraId="79AC30D6" w14:textId="77777777" w:rsidR="00CD12B9" w:rsidRDefault="00CD12B9"/>
    <w:p w14:paraId="5DDA780D" w14:textId="77777777" w:rsidR="00CD12B9" w:rsidRPr="00CD12B9" w:rsidRDefault="00CD12B9" w:rsidP="00CD12B9">
      <w:pPr>
        <w:rPr>
          <w:b/>
        </w:rPr>
      </w:pPr>
      <w:r w:rsidRPr="00CD12B9">
        <w:rPr>
          <w:b/>
        </w:rPr>
        <w:t>Exercício 2</w:t>
      </w:r>
      <w:r>
        <w:rPr>
          <w:b/>
        </w:rPr>
        <w:t>8</w:t>
      </w:r>
    </w:p>
    <w:p w14:paraId="213C83BC" w14:textId="77777777" w:rsidR="00CD12B9" w:rsidRDefault="00CD12B9" w:rsidP="00CD12B9">
      <w:r>
        <w:t>Custo marginal ao preço</w:t>
      </w:r>
    </w:p>
    <w:p w14:paraId="29968430" w14:textId="77777777" w:rsidR="00CD12B9" w:rsidRDefault="00CD12B9"/>
    <w:p w14:paraId="0E59E475" w14:textId="77777777" w:rsidR="00CD12B9" w:rsidRPr="00CD12B9" w:rsidRDefault="00CD12B9" w:rsidP="00CD12B9">
      <w:pPr>
        <w:rPr>
          <w:b/>
        </w:rPr>
      </w:pPr>
      <w:r w:rsidRPr="00CD12B9">
        <w:rPr>
          <w:b/>
        </w:rPr>
        <w:t>Exercício 2</w:t>
      </w:r>
      <w:r>
        <w:rPr>
          <w:b/>
        </w:rPr>
        <w:t>9</w:t>
      </w:r>
    </w:p>
    <w:p w14:paraId="299E06C4" w14:textId="77777777" w:rsidR="00CD12B9" w:rsidRDefault="00CD12B9">
      <w:r>
        <w:t xml:space="preserve">O comportamento racional do produtor dependerá de se saber se o preço, embora inferior ao </w:t>
      </w:r>
      <w:proofErr w:type="spellStart"/>
      <w:r>
        <w:t>CTMe</w:t>
      </w:r>
      <w:proofErr w:type="spellEnd"/>
      <w:r>
        <w:t xml:space="preserve"> é, ou não, superior ao custo variável médio (</w:t>
      </w:r>
      <w:proofErr w:type="spellStart"/>
      <w:r>
        <w:t>CVMe</w:t>
      </w:r>
      <w:proofErr w:type="spellEnd"/>
      <w:r>
        <w:t>)</w:t>
      </w:r>
    </w:p>
    <w:p w14:paraId="2E7651C4" w14:textId="77777777" w:rsidR="00CD12B9" w:rsidRDefault="00CD12B9"/>
    <w:p w14:paraId="0C2B8766" w14:textId="77777777" w:rsidR="00CD12B9" w:rsidRPr="00CD12B9" w:rsidRDefault="00CD12B9" w:rsidP="00CD12B9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30</w:t>
      </w:r>
    </w:p>
    <w:p w14:paraId="7CF61A8F" w14:textId="77777777" w:rsidR="00CD12B9" w:rsidRDefault="00CD12B9">
      <w:r>
        <w:t>É</w:t>
      </w:r>
      <w:r>
        <w:t xml:space="preserve"> obrigado a fixar o preço de equilíbrio que resulta das curvas de oferta e procura de mercado</w:t>
      </w:r>
    </w:p>
    <w:p w14:paraId="0865DD3C" w14:textId="77777777" w:rsidR="00CD12B9" w:rsidRDefault="00CD12B9"/>
    <w:p w14:paraId="46E4EEE2" w14:textId="77777777" w:rsidR="00CD12B9" w:rsidRPr="00CD12B9" w:rsidRDefault="00CD12B9" w:rsidP="00CD12B9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3</w:t>
      </w:r>
      <w:r>
        <w:rPr>
          <w:b/>
        </w:rPr>
        <w:t>1</w:t>
      </w:r>
    </w:p>
    <w:p w14:paraId="57AD34C2" w14:textId="77777777" w:rsidR="00CD12B9" w:rsidRDefault="00CD12B9" w:rsidP="00CD12B9">
      <w:proofErr w:type="spellStart"/>
      <w:r>
        <w:t>Cmg</w:t>
      </w:r>
      <w:proofErr w:type="spellEnd"/>
      <w:r>
        <w:t xml:space="preserve"> = 10</w:t>
      </w:r>
    </w:p>
    <w:p w14:paraId="2ACDDC75" w14:textId="77777777" w:rsidR="00CD12B9" w:rsidRDefault="00CD12B9" w:rsidP="00CD12B9">
      <w:proofErr w:type="spellStart"/>
      <w:r>
        <w:t>Ctme</w:t>
      </w:r>
      <w:proofErr w:type="spellEnd"/>
      <w:r>
        <w:t xml:space="preserve"> = 100</w:t>
      </w:r>
    </w:p>
    <w:p w14:paraId="368F3026" w14:textId="77777777" w:rsidR="00CD12B9" w:rsidRDefault="00CD12B9" w:rsidP="00CD12B9">
      <w:r>
        <w:t>O custo total médio e</w:t>
      </w:r>
      <w:bookmarkStart w:id="0" w:name="_GoBack"/>
      <w:bookmarkEnd w:id="0"/>
      <w:r>
        <w:t xml:space="preserve">stá a descer                   </w:t>
      </w:r>
      <w:r w:rsidRPr="00CD12B9">
        <w:rPr>
          <w:noProof/>
        </w:rPr>
        <w:drawing>
          <wp:inline distT="0" distB="0" distL="0" distR="0" wp14:anchorId="09C45464" wp14:editId="4BE636CD">
            <wp:extent cx="2007968" cy="1099662"/>
            <wp:effectExtent l="0" t="0" r="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990" cy="1119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6EBC3" w14:textId="77777777" w:rsidR="00CD12B9" w:rsidRPr="00CD12B9" w:rsidRDefault="00CD12B9" w:rsidP="00CD12B9">
      <w:pPr>
        <w:rPr>
          <w:b/>
        </w:rPr>
      </w:pPr>
      <w:r w:rsidRPr="00CD12B9">
        <w:rPr>
          <w:b/>
        </w:rPr>
        <w:lastRenderedPageBreak/>
        <w:t xml:space="preserve">Exercício </w:t>
      </w:r>
      <w:r>
        <w:rPr>
          <w:b/>
        </w:rPr>
        <w:t>3</w:t>
      </w:r>
      <w:r>
        <w:rPr>
          <w:b/>
        </w:rPr>
        <w:t>2</w:t>
      </w:r>
    </w:p>
    <w:p w14:paraId="0BFF5609" w14:textId="77777777" w:rsidR="00CD12B9" w:rsidRDefault="00CD12B9" w:rsidP="00CD12B9">
      <w:r>
        <w:t>Nenhuma das anteriores</w:t>
      </w:r>
    </w:p>
    <w:p w14:paraId="5D94419A" w14:textId="77777777" w:rsidR="00CD12B9" w:rsidRDefault="00CD12B9" w:rsidP="00CD12B9"/>
    <w:p w14:paraId="1BA5A2D7" w14:textId="77777777" w:rsidR="00CD12B9" w:rsidRPr="00CD12B9" w:rsidRDefault="00CD12B9" w:rsidP="00CD12B9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3</w:t>
      </w:r>
      <w:r w:rsidR="00315F56">
        <w:rPr>
          <w:b/>
        </w:rPr>
        <w:t>3</w:t>
      </w:r>
    </w:p>
    <w:p w14:paraId="3C64C92E" w14:textId="77777777" w:rsidR="00CD12B9" w:rsidRDefault="00315F56" w:rsidP="00CD12B9">
      <w:r>
        <w:t>poderá ser exagerado ou não, tudo dependendo da incidência legal do imposto (isto é, se ele é aplicado aos compradores ou aos vendedores)</w:t>
      </w:r>
    </w:p>
    <w:p w14:paraId="0186B099" w14:textId="77777777" w:rsidR="00CD12B9" w:rsidRDefault="00CD12B9" w:rsidP="00CD12B9"/>
    <w:p w14:paraId="27318A9E" w14:textId="77777777" w:rsidR="00315F56" w:rsidRPr="00CD12B9" w:rsidRDefault="00315F56" w:rsidP="00315F56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3</w:t>
      </w:r>
      <w:r>
        <w:rPr>
          <w:b/>
        </w:rPr>
        <w:t>4</w:t>
      </w:r>
    </w:p>
    <w:p w14:paraId="329F893F" w14:textId="77777777" w:rsidR="00CD12B9" w:rsidRDefault="00315F56">
      <w:r>
        <w:t>a curva de oferta de curto prazo da empresa não sofre qualquer alteração</w:t>
      </w:r>
      <w:r>
        <w:t>. O custo associado ao fator capital já foi anteriormente assumido.</w:t>
      </w:r>
    </w:p>
    <w:p w14:paraId="2D60FD8F" w14:textId="77777777" w:rsidR="00315F56" w:rsidRDefault="00315F56"/>
    <w:p w14:paraId="7CEC139A" w14:textId="77777777" w:rsidR="00315F56" w:rsidRPr="00CD12B9" w:rsidRDefault="00315F56" w:rsidP="00315F56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3</w:t>
      </w:r>
      <w:r>
        <w:rPr>
          <w:b/>
        </w:rPr>
        <w:t>5</w:t>
      </w:r>
    </w:p>
    <w:p w14:paraId="07B8E96E" w14:textId="77777777" w:rsidR="00315F56" w:rsidRDefault="00315F56" w:rsidP="00315F56">
      <w:r>
        <w:t>Q =8; P = 7</w:t>
      </w:r>
    </w:p>
    <w:p w14:paraId="5BDFE12C" w14:textId="77777777" w:rsidR="00315F56" w:rsidRDefault="00315F56" w:rsidP="00315F56"/>
    <w:p w14:paraId="36CE4860" w14:textId="77777777" w:rsidR="00315F56" w:rsidRPr="00CD12B9" w:rsidRDefault="00315F56" w:rsidP="00315F56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43</w:t>
      </w:r>
    </w:p>
    <w:p w14:paraId="22BB5A3A" w14:textId="77777777" w:rsidR="00315F56" w:rsidRDefault="005F3B49" w:rsidP="00315F56">
      <w:r>
        <w:t>Não demos.</w:t>
      </w:r>
    </w:p>
    <w:p w14:paraId="08812443" w14:textId="77777777" w:rsidR="005F3B49" w:rsidRDefault="005F3B49" w:rsidP="00315F56">
      <w:r>
        <w:t>Contudo a resposta correta é vende a um preço menor no mercado onde a procura e elástico.</w:t>
      </w:r>
    </w:p>
    <w:p w14:paraId="5D58D2DD" w14:textId="77777777" w:rsidR="005F3B49" w:rsidRDefault="005F3B49" w:rsidP="00315F56"/>
    <w:p w14:paraId="339E4ECA" w14:textId="77777777" w:rsidR="005F3B49" w:rsidRPr="00CD12B9" w:rsidRDefault="005F3B49" w:rsidP="005F3B49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4</w:t>
      </w:r>
      <w:r>
        <w:rPr>
          <w:b/>
        </w:rPr>
        <w:t>4</w:t>
      </w:r>
    </w:p>
    <w:p w14:paraId="5B416170" w14:textId="77777777" w:rsidR="005F3B49" w:rsidRDefault="005F3B49" w:rsidP="005F3B49">
      <w:r>
        <w:t>P = 100 – Q</w:t>
      </w:r>
    </w:p>
    <w:p w14:paraId="7643FF85" w14:textId="77777777" w:rsidR="005F3B49" w:rsidRDefault="005F3B49" w:rsidP="005F3B49">
      <w:r>
        <w:t>RT = (100 -</w:t>
      </w:r>
      <w:proofErr w:type="gramStart"/>
      <w:r>
        <w:t>Q)</w:t>
      </w:r>
      <w:proofErr w:type="spellStart"/>
      <w:r>
        <w:t>xQ</w:t>
      </w:r>
      <w:proofErr w:type="spellEnd"/>
      <w:proofErr w:type="gramEnd"/>
      <w:r>
        <w:t xml:space="preserve"> </w:t>
      </w:r>
      <w:r>
        <w:sym w:font="Wingdings" w:char="F0F3"/>
      </w:r>
      <w:r>
        <w:t xml:space="preserve"> RT = 100Q – Q</w:t>
      </w:r>
      <w:r w:rsidRPr="005F3B49">
        <w:rPr>
          <w:vertAlign w:val="superscript"/>
        </w:rPr>
        <w:t>2</w:t>
      </w:r>
    </w:p>
    <w:p w14:paraId="29AE787F" w14:textId="77777777" w:rsidR="005F3B49" w:rsidRDefault="005F3B49" w:rsidP="00315F56">
      <w:proofErr w:type="spellStart"/>
      <w:r>
        <w:t>Rmg</w:t>
      </w:r>
      <w:proofErr w:type="spellEnd"/>
      <w:r>
        <w:t xml:space="preserve"> = -2Q + 100</w:t>
      </w:r>
    </w:p>
    <w:p w14:paraId="25515843" w14:textId="77777777" w:rsidR="005F3B49" w:rsidRDefault="005F3B49" w:rsidP="00315F56">
      <w:r>
        <w:t>CT = Q</w:t>
      </w:r>
      <w:r w:rsidRPr="005F3B49">
        <w:rPr>
          <w:vertAlign w:val="superscript"/>
        </w:rPr>
        <w:t>2</w:t>
      </w:r>
      <w:r>
        <w:t xml:space="preserve"> + 16</w:t>
      </w:r>
    </w:p>
    <w:p w14:paraId="3CB3B7B0" w14:textId="77777777" w:rsidR="005F3B49" w:rsidRDefault="005F3B49" w:rsidP="00315F56">
      <w:proofErr w:type="spellStart"/>
      <w:r>
        <w:t>Cmg</w:t>
      </w:r>
      <w:proofErr w:type="spellEnd"/>
      <w:r>
        <w:t xml:space="preserve"> = 2Q</w:t>
      </w:r>
    </w:p>
    <w:p w14:paraId="559AC15D" w14:textId="77777777" w:rsidR="00315F56" w:rsidRDefault="005F3B49">
      <w:r>
        <w:t xml:space="preserve">REGRA DE MAXIMIZAÇÃO: </w:t>
      </w:r>
      <w:proofErr w:type="spellStart"/>
      <w:r>
        <w:t>Rmg</w:t>
      </w:r>
      <w:proofErr w:type="spellEnd"/>
      <w:r>
        <w:t xml:space="preserve"> = </w:t>
      </w:r>
      <w:proofErr w:type="spellStart"/>
      <w:r>
        <w:t>Cmg</w:t>
      </w:r>
      <w:proofErr w:type="spellEnd"/>
    </w:p>
    <w:p w14:paraId="2CF8F23D" w14:textId="77777777" w:rsidR="005F3B49" w:rsidRDefault="005F3B49">
      <w:r>
        <w:t xml:space="preserve">-2Q + 100 = 2Q </w:t>
      </w:r>
      <w:r>
        <w:sym w:font="Wingdings" w:char="F0F3"/>
      </w:r>
      <w:r>
        <w:t xml:space="preserve"> Q = 25</w:t>
      </w:r>
    </w:p>
    <w:p w14:paraId="6571E5C0" w14:textId="77777777" w:rsidR="005F3B49" w:rsidRDefault="005F3B49">
      <w:r>
        <w:t>P = 100 – 25 = 75</w:t>
      </w:r>
    </w:p>
    <w:p w14:paraId="5D87DD8D" w14:textId="77777777" w:rsidR="005F3B49" w:rsidRDefault="005F3B49">
      <w:r>
        <w:t>LT = RT – CT</w:t>
      </w:r>
    </w:p>
    <w:p w14:paraId="404B4C27" w14:textId="77777777" w:rsidR="005F3B49" w:rsidRDefault="005F3B49">
      <w:r>
        <w:t>RT = 75 x 25 = 1.875</w:t>
      </w:r>
    </w:p>
    <w:p w14:paraId="23B55D85" w14:textId="77777777" w:rsidR="005F3B49" w:rsidRDefault="005F3B49">
      <w:r>
        <w:t>CT = 25</w:t>
      </w:r>
      <w:r w:rsidRPr="005F3B49">
        <w:rPr>
          <w:vertAlign w:val="superscript"/>
        </w:rPr>
        <w:t>2</w:t>
      </w:r>
      <w:r>
        <w:t xml:space="preserve"> + 16 = 641</w:t>
      </w:r>
    </w:p>
    <w:p w14:paraId="7FD179A0" w14:textId="77777777" w:rsidR="005F3B49" w:rsidRDefault="005F3B49">
      <w:r>
        <w:t>LT = 1.875 – 641 = 1.234</w:t>
      </w:r>
    </w:p>
    <w:p w14:paraId="2233E5D0" w14:textId="77777777" w:rsidR="005F3B49" w:rsidRDefault="005F3B49"/>
    <w:p w14:paraId="3C042B9D" w14:textId="77777777" w:rsidR="005F3B49" w:rsidRPr="00CD12B9" w:rsidRDefault="005F3B49" w:rsidP="005F3B49">
      <w:pPr>
        <w:rPr>
          <w:b/>
        </w:rPr>
      </w:pPr>
      <w:r w:rsidRPr="00CD12B9">
        <w:rPr>
          <w:b/>
        </w:rPr>
        <w:lastRenderedPageBreak/>
        <w:t xml:space="preserve">Exercício </w:t>
      </w:r>
      <w:r>
        <w:rPr>
          <w:b/>
        </w:rPr>
        <w:t>4</w:t>
      </w:r>
      <w:r>
        <w:rPr>
          <w:b/>
        </w:rPr>
        <w:t>5</w:t>
      </w:r>
    </w:p>
    <w:p w14:paraId="0709F1B7" w14:textId="77777777" w:rsidR="005F3B49" w:rsidRDefault="005F3B49" w:rsidP="005F3B49">
      <w:proofErr w:type="spellStart"/>
      <w:r>
        <w:t>Rmg</w:t>
      </w:r>
      <w:proofErr w:type="spellEnd"/>
      <w:r>
        <w:t xml:space="preserve"> = </w:t>
      </w:r>
      <w:proofErr w:type="spellStart"/>
      <w:r>
        <w:t>Cmg</w:t>
      </w:r>
      <w:proofErr w:type="spellEnd"/>
    </w:p>
    <w:p w14:paraId="238ABE7E" w14:textId="77777777" w:rsidR="005F3B49" w:rsidRDefault="005F3B49" w:rsidP="005F3B49"/>
    <w:p w14:paraId="1CBAA66A" w14:textId="77777777" w:rsidR="005F3B49" w:rsidRPr="00CD12B9" w:rsidRDefault="005F3B49" w:rsidP="005F3B49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4</w:t>
      </w:r>
      <w:r>
        <w:rPr>
          <w:b/>
        </w:rPr>
        <w:t>6</w:t>
      </w:r>
    </w:p>
    <w:p w14:paraId="3F8F04A7" w14:textId="77777777" w:rsidR="005F3B49" w:rsidRDefault="005F3B49" w:rsidP="005F3B49">
      <w:r>
        <w:t>Q</w:t>
      </w:r>
      <w:r>
        <w:t xml:space="preserve"> = 100 – </w:t>
      </w:r>
      <w:r>
        <w:t xml:space="preserve">2P </w:t>
      </w:r>
      <w:r>
        <w:sym w:font="Wingdings" w:char="F0F3"/>
      </w:r>
      <w:r>
        <w:t xml:space="preserve"> P = 50 -0,5Q</w:t>
      </w:r>
    </w:p>
    <w:p w14:paraId="6CB253D5" w14:textId="77777777" w:rsidR="005F3B49" w:rsidRDefault="005F3B49" w:rsidP="005F3B49">
      <w:r>
        <w:t>RT = (</w:t>
      </w:r>
      <w:r>
        <w:t>50</w:t>
      </w:r>
      <w:r>
        <w:t xml:space="preserve"> -</w:t>
      </w:r>
      <w:r>
        <w:t>0,5</w:t>
      </w:r>
      <w:proofErr w:type="gramStart"/>
      <w:r w:rsidR="009A2D1D">
        <w:t>Q</w:t>
      </w:r>
      <w:r>
        <w:t>)</w:t>
      </w:r>
      <w:proofErr w:type="spellStart"/>
      <w:r>
        <w:t>xQ</w:t>
      </w:r>
      <w:proofErr w:type="spellEnd"/>
      <w:proofErr w:type="gramEnd"/>
      <w:r>
        <w:t xml:space="preserve"> </w:t>
      </w:r>
      <w:r>
        <w:sym w:font="Wingdings" w:char="F0F3"/>
      </w:r>
      <w:r>
        <w:t xml:space="preserve"> RT = </w:t>
      </w:r>
      <w:r>
        <w:t>50</w:t>
      </w:r>
      <w:r>
        <w:t xml:space="preserve">Q – </w:t>
      </w:r>
      <w:r w:rsidR="009A2D1D">
        <w:t>0,5</w:t>
      </w:r>
      <w:r>
        <w:t>Q</w:t>
      </w:r>
      <w:r w:rsidRPr="005F3B49">
        <w:rPr>
          <w:vertAlign w:val="superscript"/>
        </w:rPr>
        <w:t>2</w:t>
      </w:r>
    </w:p>
    <w:p w14:paraId="1046F211" w14:textId="77777777" w:rsidR="005F3B49" w:rsidRDefault="005F3B49" w:rsidP="005F3B49">
      <w:proofErr w:type="spellStart"/>
      <w:r>
        <w:t>Rmg</w:t>
      </w:r>
      <w:proofErr w:type="spellEnd"/>
      <w:r>
        <w:t xml:space="preserve"> = -Q + </w:t>
      </w:r>
      <w:r w:rsidR="009A2D1D">
        <w:t>50</w:t>
      </w:r>
    </w:p>
    <w:p w14:paraId="0CC12802" w14:textId="77777777" w:rsidR="005F3B49" w:rsidRDefault="005F3B49" w:rsidP="005F3B49">
      <w:r>
        <w:t xml:space="preserve">CT = </w:t>
      </w:r>
      <w:r>
        <w:t>2Q</w:t>
      </w:r>
    </w:p>
    <w:p w14:paraId="6928802F" w14:textId="77777777" w:rsidR="005F3B49" w:rsidRDefault="005F3B49" w:rsidP="005F3B49">
      <w:proofErr w:type="spellStart"/>
      <w:r>
        <w:t>Cmg</w:t>
      </w:r>
      <w:proofErr w:type="spellEnd"/>
      <w:r>
        <w:t xml:space="preserve"> = 2</w:t>
      </w:r>
    </w:p>
    <w:p w14:paraId="51CA7266" w14:textId="77777777" w:rsidR="005F3B49" w:rsidRDefault="005F3B49" w:rsidP="005F3B49">
      <w:r>
        <w:t xml:space="preserve">REGRA DE MAXIMIZAÇÃO: </w:t>
      </w:r>
      <w:proofErr w:type="spellStart"/>
      <w:r>
        <w:t>Rmg</w:t>
      </w:r>
      <w:proofErr w:type="spellEnd"/>
      <w:r>
        <w:t xml:space="preserve"> = </w:t>
      </w:r>
      <w:proofErr w:type="spellStart"/>
      <w:r>
        <w:t>Cmg</w:t>
      </w:r>
      <w:proofErr w:type="spellEnd"/>
    </w:p>
    <w:p w14:paraId="5E939F66" w14:textId="77777777" w:rsidR="005F3B49" w:rsidRDefault="005F3B49" w:rsidP="005F3B49">
      <w:r>
        <w:t xml:space="preserve">-Q + </w:t>
      </w:r>
      <w:r w:rsidR="009A2D1D">
        <w:t>50</w:t>
      </w:r>
      <w:r>
        <w:t xml:space="preserve"> = </w:t>
      </w:r>
      <w:r w:rsidR="009A2D1D">
        <w:t>2</w:t>
      </w:r>
      <w:r>
        <w:t xml:space="preserve"> </w:t>
      </w:r>
      <w:r>
        <w:sym w:font="Wingdings" w:char="F0F3"/>
      </w:r>
      <w:r>
        <w:t xml:space="preserve"> Q = </w:t>
      </w:r>
      <w:r w:rsidR="009A2D1D">
        <w:t>48</w:t>
      </w:r>
    </w:p>
    <w:p w14:paraId="6056FEEB" w14:textId="77777777" w:rsidR="005F3B49" w:rsidRPr="005F3B49" w:rsidRDefault="005F3B49" w:rsidP="005F3B49">
      <w:pPr>
        <w:rPr>
          <w:lang w:val="en-US"/>
        </w:rPr>
      </w:pPr>
      <w:r w:rsidRPr="005F3B49">
        <w:rPr>
          <w:lang w:val="en-US"/>
        </w:rPr>
        <w:t xml:space="preserve">P = </w:t>
      </w:r>
      <w:r w:rsidR="009A2D1D">
        <w:rPr>
          <w:lang w:val="en-US"/>
        </w:rPr>
        <w:t>50</w:t>
      </w:r>
      <w:r w:rsidRPr="005F3B49">
        <w:rPr>
          <w:lang w:val="en-US"/>
        </w:rPr>
        <w:t xml:space="preserve"> – </w:t>
      </w:r>
      <w:r w:rsidR="009A2D1D">
        <w:rPr>
          <w:lang w:val="en-US"/>
        </w:rPr>
        <w:t>0,5Q</w:t>
      </w:r>
      <w:r w:rsidRPr="005F3B49">
        <w:rPr>
          <w:lang w:val="en-US"/>
        </w:rPr>
        <w:t xml:space="preserve"> = </w:t>
      </w:r>
      <w:r w:rsidR="009A2D1D">
        <w:rPr>
          <w:lang w:val="en-US"/>
        </w:rPr>
        <w:t>26</w:t>
      </w:r>
    </w:p>
    <w:p w14:paraId="047E68AC" w14:textId="77777777" w:rsidR="005F3B49" w:rsidRPr="005F3B49" w:rsidRDefault="005F3B49" w:rsidP="005F3B49">
      <w:pPr>
        <w:rPr>
          <w:lang w:val="en-US"/>
        </w:rPr>
      </w:pPr>
      <w:r w:rsidRPr="005F3B49">
        <w:rPr>
          <w:lang w:val="en-US"/>
        </w:rPr>
        <w:t>LT = RT – CT</w:t>
      </w:r>
    </w:p>
    <w:p w14:paraId="00824629" w14:textId="77777777" w:rsidR="005F3B49" w:rsidRPr="005F3B49" w:rsidRDefault="005F3B49" w:rsidP="005F3B49">
      <w:pPr>
        <w:rPr>
          <w:lang w:val="en-US"/>
        </w:rPr>
      </w:pPr>
      <w:r w:rsidRPr="005F3B49">
        <w:rPr>
          <w:lang w:val="en-US"/>
        </w:rPr>
        <w:t xml:space="preserve">RT = </w:t>
      </w:r>
      <w:r w:rsidR="009A2D1D">
        <w:rPr>
          <w:lang w:val="en-US"/>
        </w:rPr>
        <w:t>48</w:t>
      </w:r>
      <w:r w:rsidRPr="005F3B49">
        <w:rPr>
          <w:lang w:val="en-US"/>
        </w:rPr>
        <w:t xml:space="preserve"> x </w:t>
      </w:r>
      <w:r w:rsidR="009A2D1D">
        <w:rPr>
          <w:lang w:val="en-US"/>
        </w:rPr>
        <w:t>26</w:t>
      </w:r>
      <w:r w:rsidRPr="005F3B49">
        <w:rPr>
          <w:lang w:val="en-US"/>
        </w:rPr>
        <w:t xml:space="preserve"> = </w:t>
      </w:r>
      <w:r w:rsidR="009A2D1D">
        <w:rPr>
          <w:lang w:val="en-US"/>
        </w:rPr>
        <w:t>1.248</w:t>
      </w:r>
    </w:p>
    <w:p w14:paraId="20CA44CD" w14:textId="77777777" w:rsidR="005F3B49" w:rsidRDefault="005F3B49" w:rsidP="005F3B49">
      <w:r>
        <w:t xml:space="preserve">CT = </w:t>
      </w:r>
      <w:r w:rsidR="009A2D1D">
        <w:t>2 x 48</w:t>
      </w:r>
      <w:r>
        <w:t xml:space="preserve"> = </w:t>
      </w:r>
      <w:r w:rsidR="009A2D1D">
        <w:t>96</w:t>
      </w:r>
    </w:p>
    <w:p w14:paraId="0ABE1EE7" w14:textId="77777777" w:rsidR="005F3B49" w:rsidRDefault="005F3B49" w:rsidP="005F3B49">
      <w:r>
        <w:t xml:space="preserve">LT = </w:t>
      </w:r>
      <w:r w:rsidR="009A2D1D">
        <w:t>1.248</w:t>
      </w:r>
      <w:r>
        <w:t xml:space="preserve"> – </w:t>
      </w:r>
      <w:r w:rsidR="009A2D1D">
        <w:t>96</w:t>
      </w:r>
      <w:r>
        <w:t xml:space="preserve"> = </w:t>
      </w:r>
      <w:r w:rsidR="009A2D1D">
        <w:t>1.152</w:t>
      </w:r>
    </w:p>
    <w:p w14:paraId="3AB44C43" w14:textId="77777777" w:rsidR="009A2D1D" w:rsidRDefault="009A2D1D" w:rsidP="005F3B49"/>
    <w:p w14:paraId="31DE7B59" w14:textId="77777777" w:rsidR="009A2D1D" w:rsidRPr="00CD12B9" w:rsidRDefault="009A2D1D" w:rsidP="009A2D1D">
      <w:pPr>
        <w:rPr>
          <w:b/>
        </w:rPr>
      </w:pPr>
      <w:r w:rsidRPr="00CD12B9">
        <w:rPr>
          <w:b/>
        </w:rPr>
        <w:t xml:space="preserve">Exercício </w:t>
      </w:r>
      <w:r>
        <w:rPr>
          <w:b/>
        </w:rPr>
        <w:t>46</w:t>
      </w:r>
    </w:p>
    <w:p w14:paraId="3F2ECEC3" w14:textId="77777777" w:rsidR="009A2D1D" w:rsidRDefault="009A2D1D" w:rsidP="009A2D1D">
      <w:r>
        <w:t>Q = 1</w:t>
      </w:r>
      <w:r>
        <w:t>2</w:t>
      </w:r>
      <w:r>
        <w:t xml:space="preserve">0 – 2P </w:t>
      </w:r>
      <w:r>
        <w:sym w:font="Wingdings" w:char="F0F3"/>
      </w:r>
      <w:r>
        <w:t xml:space="preserve"> P = </w:t>
      </w:r>
      <w:r>
        <w:t>60</w:t>
      </w:r>
      <w:r>
        <w:t xml:space="preserve"> -0,5Q</w:t>
      </w:r>
    </w:p>
    <w:p w14:paraId="01BEE8FC" w14:textId="77777777" w:rsidR="009A2D1D" w:rsidRDefault="009A2D1D" w:rsidP="009A2D1D">
      <w:r>
        <w:t>RT = (</w:t>
      </w:r>
      <w:r>
        <w:t>60</w:t>
      </w:r>
      <w:r>
        <w:t xml:space="preserve"> -0,5</w:t>
      </w:r>
      <w:proofErr w:type="gramStart"/>
      <w:r>
        <w:t>Q)</w:t>
      </w:r>
      <w:proofErr w:type="spellStart"/>
      <w:r>
        <w:t>xQ</w:t>
      </w:r>
      <w:proofErr w:type="spellEnd"/>
      <w:proofErr w:type="gramEnd"/>
      <w:r>
        <w:t xml:space="preserve"> </w:t>
      </w:r>
      <w:r>
        <w:sym w:font="Wingdings" w:char="F0F3"/>
      </w:r>
      <w:r>
        <w:t xml:space="preserve"> RT = </w:t>
      </w:r>
      <w:r>
        <w:t>60</w:t>
      </w:r>
      <w:r>
        <w:t>Q – 0,5Q</w:t>
      </w:r>
      <w:r w:rsidRPr="005F3B49">
        <w:rPr>
          <w:vertAlign w:val="superscript"/>
        </w:rPr>
        <w:t>2</w:t>
      </w:r>
    </w:p>
    <w:p w14:paraId="13FCAC5E" w14:textId="77777777" w:rsidR="009A2D1D" w:rsidRDefault="009A2D1D" w:rsidP="009A2D1D">
      <w:proofErr w:type="spellStart"/>
      <w:r>
        <w:t>Rmg</w:t>
      </w:r>
      <w:proofErr w:type="spellEnd"/>
      <w:r>
        <w:t xml:space="preserve"> = -Q + </w:t>
      </w:r>
      <w:r>
        <w:t>6</w:t>
      </w:r>
      <w:r>
        <w:t>0</w:t>
      </w:r>
    </w:p>
    <w:p w14:paraId="5F6D5B0E" w14:textId="77777777" w:rsidR="009A2D1D" w:rsidRDefault="009A2D1D" w:rsidP="009A2D1D">
      <w:r>
        <w:t xml:space="preserve">CT = </w:t>
      </w:r>
      <w:r>
        <w:t>0,5Q</w:t>
      </w:r>
      <w:r w:rsidRPr="009A2D1D">
        <w:rPr>
          <w:vertAlign w:val="superscript"/>
        </w:rPr>
        <w:t>2</w:t>
      </w:r>
    </w:p>
    <w:p w14:paraId="014B0ED1" w14:textId="77777777" w:rsidR="009A2D1D" w:rsidRDefault="009A2D1D" w:rsidP="009A2D1D">
      <w:proofErr w:type="spellStart"/>
      <w:r>
        <w:t>Cmg</w:t>
      </w:r>
      <w:proofErr w:type="spellEnd"/>
      <w:r>
        <w:t xml:space="preserve"> = </w:t>
      </w:r>
      <w:r>
        <w:t>Q</w:t>
      </w:r>
    </w:p>
    <w:p w14:paraId="37841C87" w14:textId="77777777" w:rsidR="009A2D1D" w:rsidRDefault="009A2D1D" w:rsidP="009A2D1D">
      <w:r>
        <w:t xml:space="preserve">REGRA DE MAXIMIZAÇÃO: </w:t>
      </w:r>
      <w:proofErr w:type="spellStart"/>
      <w:r>
        <w:t>Rmg</w:t>
      </w:r>
      <w:proofErr w:type="spellEnd"/>
      <w:r>
        <w:t xml:space="preserve"> = </w:t>
      </w:r>
      <w:proofErr w:type="spellStart"/>
      <w:r>
        <w:t>Cmg</w:t>
      </w:r>
      <w:proofErr w:type="spellEnd"/>
    </w:p>
    <w:p w14:paraId="62472E26" w14:textId="77777777" w:rsidR="009A2D1D" w:rsidRDefault="009A2D1D" w:rsidP="009A2D1D">
      <w:r>
        <w:t xml:space="preserve">-Q + </w:t>
      </w:r>
      <w:r>
        <w:t>6</w:t>
      </w:r>
      <w:r>
        <w:t xml:space="preserve">0 = Q </w:t>
      </w:r>
      <w:r>
        <w:sym w:font="Wingdings" w:char="F0F3"/>
      </w:r>
      <w:r>
        <w:t xml:space="preserve"> Q = </w:t>
      </w:r>
      <w:r>
        <w:t>30</w:t>
      </w:r>
    </w:p>
    <w:p w14:paraId="5FC25B91" w14:textId="77777777" w:rsidR="009A2D1D" w:rsidRPr="005F3B49" w:rsidRDefault="009A2D1D" w:rsidP="009A2D1D">
      <w:pPr>
        <w:rPr>
          <w:lang w:val="en-US"/>
        </w:rPr>
      </w:pPr>
      <w:r w:rsidRPr="005F3B49">
        <w:rPr>
          <w:lang w:val="en-US"/>
        </w:rPr>
        <w:t xml:space="preserve">P = </w:t>
      </w:r>
      <w:r>
        <w:rPr>
          <w:lang w:val="en-US"/>
        </w:rPr>
        <w:t>6</w:t>
      </w:r>
      <w:r>
        <w:rPr>
          <w:lang w:val="en-US"/>
        </w:rPr>
        <w:t>0</w:t>
      </w:r>
      <w:r w:rsidRPr="005F3B49">
        <w:rPr>
          <w:lang w:val="en-US"/>
        </w:rPr>
        <w:t xml:space="preserve"> – </w:t>
      </w:r>
      <w:r>
        <w:rPr>
          <w:lang w:val="en-US"/>
        </w:rPr>
        <w:t>0,5</w:t>
      </w:r>
      <w:r>
        <w:rPr>
          <w:lang w:val="en-US"/>
        </w:rPr>
        <w:t xml:space="preserve"> x 30</w:t>
      </w:r>
      <w:r w:rsidRPr="005F3B49">
        <w:rPr>
          <w:lang w:val="en-US"/>
        </w:rPr>
        <w:t xml:space="preserve"> = </w:t>
      </w:r>
      <w:r>
        <w:rPr>
          <w:lang w:val="en-US"/>
        </w:rPr>
        <w:t>45</w:t>
      </w:r>
    </w:p>
    <w:p w14:paraId="3E3FBBDE" w14:textId="77777777" w:rsidR="009A2D1D" w:rsidRPr="005F3B49" w:rsidRDefault="009A2D1D" w:rsidP="009A2D1D">
      <w:pPr>
        <w:rPr>
          <w:lang w:val="en-US"/>
        </w:rPr>
      </w:pPr>
      <w:r w:rsidRPr="005F3B49">
        <w:rPr>
          <w:lang w:val="en-US"/>
        </w:rPr>
        <w:t>LT = RT – CT</w:t>
      </w:r>
    </w:p>
    <w:p w14:paraId="2E170698" w14:textId="77777777" w:rsidR="009A2D1D" w:rsidRPr="005F3B49" w:rsidRDefault="009A2D1D" w:rsidP="009A2D1D">
      <w:pPr>
        <w:rPr>
          <w:lang w:val="en-US"/>
        </w:rPr>
      </w:pPr>
      <w:r w:rsidRPr="005F3B49">
        <w:rPr>
          <w:lang w:val="en-US"/>
        </w:rPr>
        <w:t xml:space="preserve">RT = </w:t>
      </w:r>
      <w:r>
        <w:rPr>
          <w:lang w:val="en-US"/>
        </w:rPr>
        <w:t>30</w:t>
      </w:r>
      <w:r w:rsidRPr="005F3B49">
        <w:rPr>
          <w:lang w:val="en-US"/>
        </w:rPr>
        <w:t xml:space="preserve"> x </w:t>
      </w:r>
      <w:r>
        <w:rPr>
          <w:lang w:val="en-US"/>
        </w:rPr>
        <w:t>45</w:t>
      </w:r>
      <w:r w:rsidRPr="005F3B49">
        <w:rPr>
          <w:lang w:val="en-US"/>
        </w:rPr>
        <w:t xml:space="preserve"> = </w:t>
      </w:r>
      <w:r>
        <w:rPr>
          <w:lang w:val="en-US"/>
        </w:rPr>
        <w:t>1.350</w:t>
      </w:r>
    </w:p>
    <w:p w14:paraId="4464D1FB" w14:textId="77777777" w:rsidR="009A2D1D" w:rsidRDefault="009A2D1D" w:rsidP="009A2D1D">
      <w:r>
        <w:t xml:space="preserve">CT = </w:t>
      </w:r>
      <w:r>
        <w:t>0,5 x 30</w:t>
      </w:r>
      <w:r w:rsidRPr="009A2D1D">
        <w:rPr>
          <w:vertAlign w:val="superscript"/>
        </w:rPr>
        <w:t>2</w:t>
      </w:r>
      <w:r>
        <w:t xml:space="preserve"> = </w:t>
      </w:r>
      <w:r>
        <w:t>450</w:t>
      </w:r>
    </w:p>
    <w:p w14:paraId="6AD85F13" w14:textId="77777777" w:rsidR="009A2D1D" w:rsidRDefault="009A2D1D" w:rsidP="009A2D1D">
      <w:r>
        <w:t xml:space="preserve">LT = </w:t>
      </w:r>
      <w:r>
        <w:t>1.350</w:t>
      </w:r>
      <w:r>
        <w:t xml:space="preserve"> – </w:t>
      </w:r>
      <w:r>
        <w:t>4</w:t>
      </w:r>
      <w:r>
        <w:t xml:space="preserve">50 = </w:t>
      </w:r>
      <w:r>
        <w:t>900</w:t>
      </w:r>
    </w:p>
    <w:sectPr w:rsidR="009A2D1D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AEF4F" w14:textId="77777777" w:rsidR="00783F74" w:rsidRDefault="00783F74" w:rsidP="009A2D1D">
      <w:pPr>
        <w:spacing w:after="0" w:line="240" w:lineRule="auto"/>
      </w:pPr>
      <w:r>
        <w:separator/>
      </w:r>
    </w:p>
  </w:endnote>
  <w:endnote w:type="continuationSeparator" w:id="0">
    <w:p w14:paraId="57BB7502" w14:textId="77777777" w:rsidR="00783F74" w:rsidRDefault="00783F74" w:rsidP="009A2D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502F3" w14:textId="77777777" w:rsidR="009A2D1D" w:rsidRDefault="009A2D1D" w:rsidP="009A2D1D">
    <w:pPr>
      <w:pStyle w:val="Rodap"/>
      <w:jc w:val="right"/>
    </w:pPr>
    <w:r>
      <w:t xml:space="preserve">Página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07ED27" w14:textId="77777777" w:rsidR="00783F74" w:rsidRDefault="00783F74" w:rsidP="009A2D1D">
      <w:pPr>
        <w:spacing w:after="0" w:line="240" w:lineRule="auto"/>
      </w:pPr>
      <w:r>
        <w:separator/>
      </w:r>
    </w:p>
  </w:footnote>
  <w:footnote w:type="continuationSeparator" w:id="0">
    <w:p w14:paraId="777ED407" w14:textId="77777777" w:rsidR="00783F74" w:rsidRDefault="00783F74" w:rsidP="009A2D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7M0NTA0NLE0MjZS0lEKTi0uzszPAykwrAUA1/DByywAAAA="/>
  </w:docVars>
  <w:rsids>
    <w:rsidRoot w:val="00CD12B9"/>
    <w:rsid w:val="00315F56"/>
    <w:rsid w:val="0033080C"/>
    <w:rsid w:val="003345EF"/>
    <w:rsid w:val="003441BF"/>
    <w:rsid w:val="005F3B49"/>
    <w:rsid w:val="006531DD"/>
    <w:rsid w:val="00783F74"/>
    <w:rsid w:val="007D0649"/>
    <w:rsid w:val="009A2D1D"/>
    <w:rsid w:val="00CD12B9"/>
    <w:rsid w:val="00EF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AF5A3"/>
  <w15:chartTrackingRefBased/>
  <w15:docId w15:val="{56B7A34B-68C2-41A4-A5FF-1643C6BDF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9A2D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A2D1D"/>
  </w:style>
  <w:style w:type="paragraph" w:styleId="Rodap">
    <w:name w:val="footer"/>
    <w:basedOn w:val="Normal"/>
    <w:link w:val="RodapCarter"/>
    <w:uiPriority w:val="99"/>
    <w:unhideWhenUsed/>
    <w:rsid w:val="009A2D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A2D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311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Oliveira</dc:creator>
  <cp:keywords/>
  <dc:description/>
  <cp:lastModifiedBy>Miguel Oliveira</cp:lastModifiedBy>
  <cp:revision>2</cp:revision>
  <cp:lastPrinted>2018-05-21T12:29:00Z</cp:lastPrinted>
  <dcterms:created xsi:type="dcterms:W3CDTF">2018-05-21T11:49:00Z</dcterms:created>
  <dcterms:modified xsi:type="dcterms:W3CDTF">2018-05-21T12:30:00Z</dcterms:modified>
</cp:coreProperties>
</file>